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in</w:t>
      </w:r>
      <w:r>
        <w:t xml:space="preserve"> </w:t>
      </w:r>
      <w:r>
        <w:t xml:space="preserve">Mexico</w:t>
      </w:r>
      <w:r>
        <w:t xml:space="preserve"> </w:t>
      </w:r>
      <w:r>
        <w:t xml:space="preserve">City</w:t>
      </w:r>
    </w:p>
    <w:bookmarkStart w:id="20" w:name="X2e750306cc11205313a24db3f9049471464f9ec"/>
    <w:p>
      <w:pPr>
        <w:pStyle w:val="Heading1"/>
      </w:pPr>
      <w:r>
        <w:t xml:space="preserve">MECHATRONICS ENGINEER SCHOLARSHIP APPLICATION LETTER: ADVANCING INNOVATION IN MEXICO CIT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exico City Engineering Scholarship Fund</w:t>
      </w:r>
      <w:r>
        <w:br/>
      </w:r>
      <w:r>
        <w:t xml:space="preserve">Mexico City, Mexico</w:t>
      </w:r>
    </w:p>
    <w:p>
      <w:pPr>
        <w:pStyle w:val="BodyText"/>
      </w:pPr>
      <w:r>
        <w:t xml:space="preserve">Dear Esteemed Scholarship Committee Members,</w:t>
      </w:r>
    </w:p>
    <w:p>
      <w:pPr>
        <w:pStyle w:val="BodyText"/>
      </w:pPr>
      <w:r>
        <w:t xml:space="preserve">I am writing to submit my formal application for the prestigious Mechatronics Engineering Scholarship offered by the Mexico City Engineering Scholarship Fund. As a dedicated aspiring Mechatronics Engineer with deep roots in the vibrant technological ecosystem of Mexico City, I am eager to contribute to and grow within this dynamic urban center that serves as Mexico's unparalleled hub for innovation, industry, and academic excellence. This</w:t>
      </w:r>
      <w:r>
        <w:t xml:space="preserve"> </w:t>
      </w:r>
      <w:r>
        <w:rPr>
          <w:bCs/>
          <w:b/>
        </w:rPr>
        <w:t xml:space="preserve">Scholarship Application Letter</w:t>
      </w:r>
      <w:r>
        <w:t xml:space="preserve"> </w:t>
      </w:r>
      <w:r>
        <w:t xml:space="preserve">outlines my academic achievements, professional aspirations, and unwavering commitment to leveraging mechatronics engineering expertise specifically for the challenges and opportunities presented by</w:t>
      </w:r>
      <w:r>
        <w:t xml:space="preserve"> </w:t>
      </w:r>
      <w:r>
        <w:rPr>
          <w:bCs/>
          <w:b/>
        </w:rPr>
        <w:t xml:space="preserve">Mexico Mexico City</w:t>
      </w:r>
      <w:r>
        <w:t xml:space="preserve">.</w:t>
      </w:r>
    </w:p>
    <w:p>
      <w:pPr>
        <w:pStyle w:val="BodyText"/>
      </w:pPr>
      <w:r>
        <w:t xml:space="preserve">My journey in engineering began at the National Autonomous University of Mexico (UNAM), where I pursued a rigorous Bachelor's degree in Electrical Engineering with a specialization in Automation. During my studies, I developed a profound fascination with the interdisciplinary nature of mechatronics – the seamless fusion of mechanical engineering, electronics, computer science, and control systems. This passion led me to undertake an independent research project at UNAM's Center for Advanced Robotics (CRA) in Mexico City. My project focused on developing adaptive control algorithms for automated guided vehicles (AGVs) designed to navigate complex urban logistics environments – a critical need within the sprawling metropolis of</w:t>
      </w:r>
      <w:r>
        <w:t xml:space="preserve"> </w:t>
      </w:r>
      <w:r>
        <w:rPr>
          <w:bCs/>
          <w:b/>
        </w:rPr>
        <w:t xml:space="preserve">Mexico Mexico City</w:t>
      </w:r>
      <w:r>
        <w:t xml:space="preserve">. The project culminated in a prototype that significantly improved navigation efficiency in simulated downtown CDMX traffic scenarios, demonstrating my practical application of mechatronics principles to solve real-world urban challenges.</w:t>
      </w:r>
    </w:p>
    <w:p>
      <w:pPr>
        <w:pStyle w:val="BodyText"/>
      </w:pPr>
      <w:r>
        <w:t xml:space="preserve">Recognizing the immense potential for mechatronics engineering to transform key sectors within Mexico City, I have actively sought opportunities to deepen my skills within this specific context. I completed an internship at a leading industrial automation firm in Santa Fe, Mexico City, where I contributed to the design and implementation of sensor fusion systems for robotic assembly lines in the automotive sector – a cornerstone of CDMX's manufacturing economy. This experience solidified my understanding of how integrated mechatronic solutions can enhance productivity, safety, and quality control within Mexico City's industrial landscape. Furthermore, I volunteered at "InnovaCdmx," a non-profit organization promoting STEM education for underprivileged youth in the city, developing simple mechatronics kits to inspire the next generation of engineers right here in</w:t>
      </w:r>
      <w:r>
        <w:t xml:space="preserve"> </w:t>
      </w:r>
      <w:r>
        <w:rPr>
          <w:bCs/>
          <w:b/>
        </w:rPr>
        <w:t xml:space="preserve">Mexico Mexico City</w:t>
      </w:r>
      <w:r>
        <w:t xml:space="preserve">. This reinforced my belief that technological advancement must be inclusive and rooted within our communities.</w:t>
      </w:r>
    </w:p>
    <w:p>
      <w:pPr>
        <w:pStyle w:val="BodyText"/>
      </w:pPr>
      <w:r>
        <w:t xml:space="preserve">The critical need for advanced mechatronics expertise is particularly acute in Mexico City. The city faces unique challenges: dense urban environments demanding intelligent transportation solutions, aging infrastructure requiring smart monitoring systems, a booming industrial sector seeking automation upgrades, and growing energy efficiency imperatives. As a future</w:t>
      </w:r>
      <w:r>
        <w:t xml:space="preserve"> </w:t>
      </w:r>
      <w:r>
        <w:rPr>
          <w:bCs/>
          <w:b/>
        </w:rPr>
        <w:t xml:space="preserve">Mechatronics Engineer</w:t>
      </w:r>
      <w:r>
        <w:t xml:space="preserve">, I am uniquely positioned to address these through the development of localized, sustainable technologies. My proposed master's research at the National Polytechnic Institute (IPN) in Mexico City focuses on "Energy-Aware Mechatronic Control Systems for Urban Logistics Drones." This research directly targets a pressing CDMX issue: reducing emissions and congestion from delivery vehicles. By optimizing drone navigation and power usage specifically for the city's complex airspace and building layouts, this project aims to contribute tangible solutions to Mexico City's environmental goals.</w:t>
      </w:r>
    </w:p>
    <w:p>
      <w:pPr>
        <w:pStyle w:val="BodyText"/>
      </w:pPr>
      <w:r>
        <w:t xml:space="preserve">I understand that the path of a Mechatronics Engineer in Mexico City is not without challenges. The pace of technological change is rapid, requiring continuous learning. However, it is precisely this dynamic environment that fuels my ambition. I have already begun preparing by attending technical seminars hosted by the Mexican Society of Robotics (SOMROB) at the University City campus and connecting with professionals through the CDMX Engineering Association network. The financial support from this scholarship would be transformative, enabling me to fully dedicate myself to advanced coursework at IPN without the burden of excessive part-time work. It would allow me to access specialized laboratories in Mexico City, participate in collaborative projects with local industries like GM Mexico (located near CDMX), and actively engage with the city's thriving tech startup ecosystem centered around areas like Nápoles and Polanco.</w:t>
      </w:r>
    </w:p>
    <w:p>
      <w:pPr>
        <w:pStyle w:val="BodyText"/>
      </w:pPr>
      <w:r>
        <w:t xml:space="preserve">My long-term vision extends beyond personal achievement. I aspire to establish a research center within Mexico City focused on applying mechatronics to solve urban sustainability problems. This would create high-value technical jobs for local talent, foster collaboration between academia (like UNAM and IPN), industry, and municipal authorities in CDMX, and position</w:t>
      </w:r>
      <w:r>
        <w:t xml:space="preserve"> </w:t>
      </w:r>
      <w:r>
        <w:rPr>
          <w:bCs/>
          <w:b/>
        </w:rPr>
        <w:t xml:space="preserve">Mexico Mexico City</w:t>
      </w:r>
      <w:r>
        <w:t xml:space="preserve"> </w:t>
      </w:r>
      <w:r>
        <w:t xml:space="preserve">as a recognized leader in smart city technologies across Latin America. I am not merely seeking to be an engineer who works *in* Mexico City; I am committed to building my career *for* the benefit of Mexico City's future.</w:t>
      </w:r>
    </w:p>
    <w:p>
      <w:pPr>
        <w:pStyle w:val="BodyText"/>
      </w:pPr>
      <w:r>
        <w:t xml:space="preserve">The Mechatronics Engineering Scholarship offered by your esteemed fund represents far more than financial assistance; it is a vital catalyst for empowering local talent to drive innovation where it is most needed. My academic foundation, hands-on experience within Mexico City's industrial and academic spheres, clear research direction addressing CDMX-specific challenges, and deep-seated commitment to contributing positively to this city make me an ideal candidate. I am confident that with your support through this</w:t>
      </w:r>
      <w:r>
        <w:t xml:space="preserve"> </w:t>
      </w:r>
      <w:r>
        <w:rPr>
          <w:bCs/>
          <w:b/>
        </w:rPr>
        <w:t xml:space="preserve">Scholarship Application Letter</w:t>
      </w:r>
      <w:r>
        <w:t xml:space="preserve">, I will become a highly skilled Mechatronics Engineer ready to significantly contribute to the technological advancement of Mexico City.</w:t>
      </w:r>
    </w:p>
    <w:p>
      <w:pPr>
        <w:pStyle w:val="BodyText"/>
      </w:pPr>
      <w:r>
        <w:t xml:space="preserve">I respectfully request the opportunity to discuss my application further at your convenience. Thank you for considering my candidacy and for investing in the future of engineering excellence within Mexico City.</w:t>
      </w:r>
    </w:p>
    <w:p>
      <w:pPr>
        <w:pStyle w:val="BodyText"/>
      </w:pPr>
      <w:r>
        <w:t xml:space="preserve">Sincerely,</w:t>
      </w:r>
    </w:p>
    <w:p>
      <w:pPr>
        <w:pStyle w:val="BodyText"/>
      </w:pPr>
      <w:r>
        <w:br/>
      </w:r>
    </w:p>
    <w:p>
      <w:pPr>
        <w:pStyle w:val="BodyText"/>
      </w:pPr>
      <w:r>
        <w:t xml:space="preserve">[Your Full Name]</w:t>
      </w:r>
    </w:p>
    <w:p>
      <w:pPr>
        <w:pStyle w:val="BodyText"/>
      </w:pPr>
      <w:r>
        <w:t xml:space="preserve">Aspiring Mechatronics Engineer</w:t>
      </w:r>
    </w:p>
    <w:p>
      <w:pPr>
        <w:pStyle w:val="BodyText"/>
      </w:pPr>
      <w:r>
        <w:t xml:space="preserve">Mexico City,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in Mexico City</dc:title>
  <dc:creator/>
  <dc:language>en</dc:language>
  <cp:keywords/>
  <dcterms:created xsi:type="dcterms:W3CDTF">2026-07-23T06:45:06Z</dcterms:created>
  <dcterms:modified xsi:type="dcterms:W3CDTF">2026-07-23T06:45:06Z</dcterms:modified>
</cp:coreProperties>
</file>

<file path=docProps/custom.xml><?xml version="1.0" encoding="utf-8"?>
<Properties xmlns="http://schemas.openxmlformats.org/officeDocument/2006/custom-properties" xmlns:vt="http://schemas.openxmlformats.org/officeDocument/2006/docPropsVTypes"/>
</file>